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7</w:t>
      </w:r>
    </w:p>
    <w:p>
      <w:pPr>
        <w:pStyle w:val="FirstParagraph"/>
      </w:pPr>
      <w:r>
        <w:t xml:space="preserve">It is a privilege to deliver this Investment Section to the Comprehensive Annual Financial Report of the Arizona State Retirement System. In this section we will discuss our investment philosoph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1" w:name="investment-philosophy"/>
      <w:bookmarkEnd w:id="21"/>
      <w:r>
        <w:t xml:space="preserve">Investment Philosophy</w:t>
      </w:r>
    </w:p>
    <w:p>
      <w:pPr>
        <w:pStyle w:val="FirstParagraph"/>
      </w:pPr>
      <w:r>
        <w:t xml:space="preserve">ASRS believes that the strategic asset allocation is the most important investment decision. Investment returns are largely, but not entirely, determined by choices made in the strategic asset allocation process. The ASRS investment team seeks to enhance returns compared strategic asset allocation benchmarks through its implementation of the investment program and tactical positioning relative to strategic targets.</w:t>
      </w:r>
    </w:p>
    <w:p>
      <w:pPr>
        <w:pStyle w:val="BodyText"/>
      </w:pPr>
      <w:r>
        <w:t xml:space="preserve">Fundamentally, investment returns are rewards for risks taken. Traditional financial theory tends to regard volatility, the propensity of asset prices to go up and down, as the fundamental measure of risk. However, more recent literature takes a more nuanced view of risk considering characteristics such as valuation, liquidity, quality, momentum and market capitalization as fundamental risk factors which drive return. ASRS positions its portfolio mindful of all these risks and the risk premiums associated with them in order to structure a portfolio designed to achieve positive risk adjusted returns.</w:t>
      </w:r>
    </w:p>
    <w:p>
      <w:pPr>
        <w:pStyle w:val="BodyText"/>
      </w:pPr>
      <w:r>
        <w:t xml:space="preserve">ASRS is a long term investor with a multi-decade horizon for its decisions. Additionally, the requirements to generate cash to fund payments to beneficiaries are highly forecastable and known well in advance. The current capital value of the ASRS trust is more than 30 times the annual cash requirement to fund benefits. This positions ASRS ideally with a natural advantage to use this liquidity and long term perspective to patiently seek market rewards.</w:t>
      </w:r>
    </w:p>
    <w:p>
      <w:pPr>
        <w:pStyle w:val="BodyText"/>
      </w:pPr>
      <w:r>
        <w:t xml:space="preserve">ASRS gains advantage over the market by acting as a liquidity provider funding less liquid assets when warranted by the risk premiums available from this type of investment. Notably, ASRS has significantly enhanced its returns and diversification through the implementation of its private markets investing program which includes investments in real estate, private equity and private debt. In another example, ASRS is a value oriented investor seeking to capitalize on market dislocations which affect asset prices and risk premiums. Although any form of market timing is notoriously difficult, ASRS nevertheless favors assets priced cheaply to historic norms. Our goal is to buy assets when they are cheap and then patiently wait for them to recover.</w:t>
      </w:r>
    </w:p>
    <w:p>
      <w:pPr>
        <w:pStyle w:val="BodyText"/>
      </w:pPr>
      <w:r>
        <w:t xml:space="preserve">Our long horizon for our investments is a key advantage that allows us to tolerate short term volatility and enables us to focus on value, liquidity and other risk factors that produce superior returns but require patience to achieve results.</w:t>
      </w:r>
    </w:p>
    <w:p>
      <w:pPr>
        <w:pStyle w:val="Heading2"/>
      </w:pPr>
      <w:bookmarkStart w:id="22" w:name="investment-environment-and-results"/>
      <w:bookmarkEnd w:id="22"/>
      <w:r>
        <w:t xml:space="preserve">Investment Environment and Results</w:t>
      </w:r>
    </w:p>
    <w:p>
      <w:pPr>
        <w:pStyle w:val="FirstParagraph"/>
      </w:pPr>
      <w:r>
        <w:t xml:space="preserve">Global capital markets have been impacted in recent years by the global financial crisis and other market dislocations. Equity markets have generally been positive since the crisis and the most recent fiscal year was another strong year for equities. The U.S. market conitnued its expansion and the employment picture showed steady improvment. European growth improved with the support of very low interest rates and accommodative monetary. In this environment, bond market results were mixed. While high yield markets performed well in conjunction with a surging stock market, investment grade bonds suffered as the Federal Reserve raised short term interest rates and announced plans to begin tightening monetary policy.</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id="1" name="Picture"/>
            <a:graphic>
              <a:graphicData uri="http://schemas.openxmlformats.org/drawingml/2006/picture">
                <pic:pic>
                  <pic:nvPicPr>
                    <pic:cNvPr descr="CIO_Report_files/figure-docx/unnamed-chunk-1-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The following chart shows returns earned by ASRS over the last 40 years compared to market benchmarks. While ASRS has achieved returns higher than its actuarial return target of 8% over a span of decades, the most recent ten year period which includes the global financial crisis has yielded lower returns. ASRS has outperformed market benchmarks throughout the 40 year period. All returns presented in this report are on a total return basis, net of all fees and based on market values.</w:t>
      </w:r>
    </w:p>
    <w:p>
      <w:pPr>
        <w:pStyle w:val="BodyText"/>
      </w:pPr>
      <w:r>
        <w:drawing>
          <wp:inline>
            <wp:extent cx="5334000" cy="2667000"/>
            <wp:effectExtent b="0" l="0" r="0" t="0"/>
            <wp:docPr descr="" id="1" name="Picture"/>
            <a:graphic>
              <a:graphicData uri="http://schemas.openxmlformats.org/drawingml/2006/picture">
                <pic:pic>
                  <pic:nvPicPr>
                    <pic:cNvPr descr="CIO_Report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hart shows the returns realized by ASRS for the major asset classes and total fund for the one and three year periods.</w:t>
      </w:r>
    </w:p>
    <w:p>
      <w:pPr>
        <w:pStyle w:val="BodyText"/>
      </w:pPr>
      <w:r>
        <w:drawing>
          <wp:inline>
            <wp:extent cx="5334000" cy="2667000"/>
            <wp:effectExtent b="0" l="0" r="0" t="0"/>
            <wp:docPr descr="" id="1" name="Picture"/>
            <a:graphic>
              <a:graphicData uri="http://schemas.openxmlformats.org/drawingml/2006/picture">
                <pic:pic>
                  <pic:nvPicPr>
                    <pic:cNvPr descr="CIO_Report_files/figure-docx/unnamed-chunk-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ile recent market returns have been below long run averages, the ASRS investment team has been able to add value through their implementation of the investment program. In the most recent year, the benchmark market return for the ASRS portfolio was -.6%, but ASRS outperformed the total return by 1.2% yielding a total return of .6%. In the most recent three years, the market benchmark return was was 5.9% and ASRS outperformed this benchmark by 1.2% yielding a total return of 7.1%.</w:t>
      </w:r>
    </w:p>
    <w:p>
      <w:pPr>
        <w:pStyle w:val="BodyText"/>
      </w:pPr>
      <w:r>
        <w:t xml:space="preserve">An investment program can outperform in two ways. First, an investor can select managers or strategies which outperform the market and any difference in performance resulting from this is called "selection" effect. Second, an investor can overweight or underweight particular assets in comparison to the prescribed weight in the strategic asset allocation and any difference in performance resulting from this is called "allocation" effect. The following chart analyzes ASRS outperformance by showing the source of the outperformance from selection effect in the major asset classes and overall allocation effect. As you can see, selection effects from private market assets were quite positive contributing much of the overall outperformance. Outperformance from public market assets was smaller, as would be expected in these more efficient markets. Allocation effects were mixed, but positive over the three year period.</w:t>
      </w:r>
    </w:p>
    <w:p>
      <w:pPr>
        <w:pStyle w:val="BodyText"/>
      </w:pPr>
      <w:r>
        <w:drawing>
          <wp:inline>
            <wp:extent cx="5334000" cy="2667000"/>
            <wp:effectExtent b="0" l="0" r="0" t="0"/>
            <wp:docPr descr="" id="1" name="Picture"/>
            <a:graphic>
              <a:graphicData uri="http://schemas.openxmlformats.org/drawingml/2006/picture">
                <pic:pic>
                  <pic:nvPicPr>
                    <pic:cNvPr descr="CIO_Report_files/figure-docx/unnamed-chunk-7-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investment environment of the last several years has been challenging with choppy equity markets and record low interest rates. With 50% of our assets invested in public equities ASRS returns are strongly influenced by the stock market. Our asset allocation strategies and our private market initiatives have made a positive contribution to both total return and outperformance. With 1.2% per annum outperformance over the last three years, the management efforts of the ASRS team have added over $1 billion in value to the ASRS fund.</w:t>
      </w:r>
    </w:p>
    <w:p>
      <w:pPr>
        <w:pStyle w:val="Heading2"/>
      </w:pPr>
      <w:bookmarkStart w:id="27" w:name="governance-and-compliance"/>
      <w:bookmarkEnd w:id="27"/>
      <w:r>
        <w:t xml:space="preserve">Governance and Compliance</w:t>
      </w:r>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rocedur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are also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 is being administered in accordance with the terms of the partnership agreement.</w:t>
      </w:r>
    </w:p>
    <w:p>
      <w:pPr>
        <w:pStyle w:val="Heading2"/>
      </w:pPr>
      <w:bookmarkStart w:id="28" w:name="cost"/>
      <w:bookmarkEnd w:id="28"/>
      <w:r>
        <w:t xml:space="preserve">Cost</w:t>
      </w:r>
    </w:p>
    <w:p>
      <w:pPr>
        <w:pStyle w:val="FirstParagraph"/>
      </w:pPr>
      <w:r>
        <w:t xml:space="preserve">While cost management is not an investment strategy per se, cost reduction is one of the most important ways to improve investment performance. ASRS aggressively manages cost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roximately 50% of public market assets in house at effectively zero incremental cost. Any outsourced asset management occurs at competitively negotiated fees consistent with the market for investors our size.</w:t>
      </w:r>
    </w:p>
    <w:p>
      <w:pPr>
        <w:pStyle w:val="BodyText"/>
      </w:pPr>
      <w:r>
        <w:t xml:space="preserve">In the case of private markets, we have implemented a program to reduce cost by concentrating our relationships with a smaller number of highly qualified managers who agree to enter in to custom negotiated partnerships at reduced fees. These partnerships, called "separate accounts", provide benefits to ASRS beyond reduced fees including custom investment criteria and favorable liquidity terms that give ASRS rights to influence or determine the pace of investment and liquidation of the partnership. ASRS has achieved substantial fee savings through the separate account program and returns from the program have exceeded market averages. ASRS plans to continue to grow the separate account program to around 75% of private market assets.</w:t>
      </w:r>
    </w:p>
    <w:p>
      <w:pPr>
        <w:pStyle w:val="Heading2"/>
      </w:pPr>
      <w:bookmarkStart w:id="29" w:name="reporting-and-performance-measurement"/>
      <w:bookmarkEnd w:id="29"/>
      <w:r>
        <w:t xml:space="preserve">Reporting and Performance Measurement</w:t>
      </w:r>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GFOA").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 "public market equivalent" 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sis across rolling time frames. ASRS plans to complete the performance measurement project in 2017 adding processes for fixed income and total fund analysis.</w:t>
      </w:r>
    </w:p>
    <w:p>
      <w:pPr>
        <w:pStyle w:val="Heading2"/>
      </w:pPr>
      <w:bookmarkStart w:id="30" w:name="technology"/>
      <w:bookmarkEnd w:id="30"/>
      <w:r>
        <w:t xml:space="preserve">Technology</w:t>
      </w:r>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itivity of the investment team. As noted above, ASRS is implementing an ambitious performance measurement system project greatly increasing both the quality and quantity of information available for investment decisions. We are implementing this at essentially zero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plan to continue these efforts through completion of the performance measurement system, further enhancements to reporting systems and potential enhancements of risk management systems.</w:t>
      </w:r>
    </w:p>
    <w:p>
      <w:pPr>
        <w:pStyle w:val="Heading2"/>
      </w:pPr>
      <w:bookmarkStart w:id="31" w:name="conclusion"/>
      <w:bookmarkEnd w:id="31"/>
      <w:r>
        <w:t xml:space="preserve">Conclusion</w:t>
      </w:r>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a2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dcterms:created xsi:type="dcterms:W3CDTF">2017-09-19T21:40:26Z</dcterms:created>
  <dcterms:modified xsi:type="dcterms:W3CDTF">2017-09-19T21:40:26Z</dcterms:modified>
</cp:coreProperties>
</file>